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9E39B" w14:textId="66199A78" w:rsidR="00D27062" w:rsidRPr="00060C9E" w:rsidRDefault="00D26FB2" w:rsidP="00D27062">
      <w:pPr>
        <w:spacing w:line="590" w:lineRule="atLeast"/>
        <w:jc w:val="center"/>
        <w:rPr>
          <w:rFonts w:ascii="Times New Roman" w:eastAsia="方正黑体_GBK" w:hAnsi="Times New Roman"/>
          <w:sz w:val="30"/>
          <w:szCs w:val="30"/>
        </w:rPr>
      </w:pPr>
      <w:r>
        <w:rPr>
          <w:rFonts w:ascii="Times New Roman" w:eastAsia="方正黑体_GBK" w:hAnsi="Times New Roman" w:hint="eastAsia"/>
          <w:sz w:val="30"/>
          <w:szCs w:val="30"/>
        </w:rPr>
        <w:t>附件</w:t>
      </w:r>
      <w:r>
        <w:rPr>
          <w:rFonts w:ascii="Times New Roman" w:eastAsia="方正黑体_GBK" w:hAnsi="Times New Roman" w:hint="eastAsia"/>
          <w:sz w:val="30"/>
          <w:szCs w:val="30"/>
        </w:rPr>
        <w:t>2</w:t>
      </w:r>
      <w:r>
        <w:rPr>
          <w:rFonts w:ascii="Times New Roman" w:eastAsia="方正黑体_GBK" w:hAnsi="Times New Roman"/>
          <w:sz w:val="30"/>
          <w:szCs w:val="30"/>
        </w:rPr>
        <w:t xml:space="preserve">  </w:t>
      </w:r>
      <w:r w:rsidR="00E16A2C" w:rsidRPr="00060C9E">
        <w:rPr>
          <w:rFonts w:ascii="Times New Roman" w:eastAsia="方正黑体_GBK" w:hAnsi="Times New Roman" w:hint="eastAsia"/>
          <w:sz w:val="30"/>
          <w:szCs w:val="30"/>
        </w:rPr>
        <w:t>成果</w:t>
      </w:r>
      <w:r w:rsidR="002246FC">
        <w:rPr>
          <w:rFonts w:ascii="Times New Roman" w:eastAsia="方正黑体_GBK" w:hAnsi="Times New Roman" w:hint="eastAsia"/>
          <w:sz w:val="30"/>
          <w:szCs w:val="30"/>
        </w:rPr>
        <w:t>介绍</w:t>
      </w:r>
      <w:r w:rsidR="00E16A2C">
        <w:rPr>
          <w:rFonts w:ascii="Times New Roman" w:eastAsia="方正黑体_GBK" w:hAnsi="Times New Roman" w:hint="eastAsia"/>
          <w:sz w:val="30"/>
          <w:szCs w:val="30"/>
        </w:rPr>
        <w:t>和</w:t>
      </w:r>
      <w:r w:rsidR="00E16A2C" w:rsidRPr="00060C9E">
        <w:rPr>
          <w:rFonts w:ascii="Times New Roman" w:eastAsia="方正黑体_GBK" w:hAnsi="Times New Roman" w:hint="eastAsia"/>
          <w:sz w:val="30"/>
          <w:szCs w:val="30"/>
        </w:rPr>
        <w:t>授权</w:t>
      </w:r>
      <w:r w:rsidR="002246FC">
        <w:rPr>
          <w:rFonts w:ascii="Times New Roman" w:eastAsia="方正黑体_GBK" w:hAnsi="Times New Roman" w:hint="eastAsia"/>
          <w:sz w:val="30"/>
          <w:szCs w:val="30"/>
        </w:rPr>
        <w:t>声明</w:t>
      </w:r>
    </w:p>
    <w:tbl>
      <w:tblPr>
        <w:tblW w:w="8522" w:type="dxa"/>
        <w:tblInd w:w="-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9"/>
        <w:gridCol w:w="6713"/>
      </w:tblGrid>
      <w:tr w:rsidR="00E16A2C" w14:paraId="51C7DA81" w14:textId="77777777" w:rsidTr="00656F4A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01E79" w14:textId="6F71C364" w:rsidR="00E16A2C" w:rsidRDefault="00E16A2C" w:rsidP="00E16A2C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成果名称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E0A8F" w14:textId="77777777" w:rsidR="00E16A2C" w:rsidRDefault="00E16A2C" w:rsidP="00656F4A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D27062" w14:paraId="193A8A11" w14:textId="77777777" w:rsidTr="00656F4A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98DC8" w14:textId="5387D798" w:rsidR="00D27062" w:rsidRDefault="00D27062" w:rsidP="00E16A2C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是否同意公开</w:t>
            </w:r>
            <w:r w:rsidR="006D5B70">
              <w:rPr>
                <w:rFonts w:ascii="Times New Roman" w:eastAsia="宋体" w:hAnsi="Times New Roman" w:hint="eastAsia"/>
                <w:szCs w:val="21"/>
              </w:rPr>
              <w:t>介绍成果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140A" w14:textId="328F87EE" w:rsidR="00D27062" w:rsidRDefault="00D57049" w:rsidP="00656F4A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 w:rsidR="006D5B70">
              <w:rPr>
                <w:rFonts w:ascii="Times New Roman" w:eastAsia="方正仿宋_GBK" w:hAnsi="Times New Roman" w:hint="eastAsia"/>
                <w:sz w:val="24"/>
                <w:szCs w:val="24"/>
              </w:rPr>
              <w:t>同意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方正仿宋_GBK" w:hAnsi="Times New Roman"/>
                <w:sz w:val="24"/>
                <w:szCs w:val="24"/>
              </w:rPr>
              <w:t xml:space="preserve">         </w:t>
            </w:r>
            <w:r w:rsidR="006D5B70"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 w:rsidR="006D5B70">
              <w:rPr>
                <w:rFonts w:ascii="Times New Roman" w:eastAsia="方正仿宋_GBK" w:hAnsi="Times New Roman" w:hint="eastAsia"/>
                <w:sz w:val="24"/>
                <w:szCs w:val="24"/>
              </w:rPr>
              <w:t>不同意</w:t>
            </w:r>
          </w:p>
        </w:tc>
      </w:tr>
      <w:tr w:rsidR="00930057" w14:paraId="3D8AF818" w14:textId="77777777" w:rsidTr="009828B7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00909" w14:textId="2B215FDC" w:rsidR="00930057" w:rsidRDefault="00930057" w:rsidP="00930057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742B4" w14:textId="25E22DA1" w:rsidR="00930057" w:rsidRDefault="00930057" w:rsidP="00930057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同意授权江苏省计算机学会将上述关于成果的内容简介发表于《江苏省计算机学会通讯</w:t>
            </w:r>
            <w:bookmarkStart w:id="0" w:name="_GoBack"/>
            <w:bookmarkEnd w:id="0"/>
            <w:r>
              <w:rPr>
                <w:rFonts w:ascii="Times New Roman" w:eastAsia="宋体" w:hAnsi="Times New Roman" w:hint="eastAsia"/>
                <w:spacing w:val="-4"/>
                <w:szCs w:val="21"/>
              </w:rPr>
              <w:t>》</w:t>
            </w:r>
            <w:r w:rsidR="00D27062">
              <w:rPr>
                <w:rFonts w:ascii="Times New Roman" w:eastAsia="宋体" w:hAnsi="Times New Roman" w:hint="eastAsia"/>
                <w:spacing w:val="-4"/>
                <w:szCs w:val="21"/>
              </w:rPr>
              <w:t>。</w:t>
            </w:r>
          </w:p>
          <w:p w14:paraId="19446481" w14:textId="6FD067BA" w:rsidR="00E1523B" w:rsidRDefault="00E1523B" w:rsidP="00930057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2928339F" w14:textId="77777777" w:rsidR="00E1523B" w:rsidRDefault="00E1523B" w:rsidP="00930057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36BD6155" w14:textId="4CD7FD51" w:rsidR="00930057" w:rsidRDefault="00930057" w:rsidP="00930057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完成人签名：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</w:t>
            </w:r>
          </w:p>
          <w:p w14:paraId="18277A49" w14:textId="4F7FF47E" w:rsidR="00930057" w:rsidRDefault="00930057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年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月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日</w:t>
            </w:r>
          </w:p>
        </w:tc>
      </w:tr>
      <w:tr w:rsidR="00930057" w14:paraId="5134D5FD" w14:textId="77777777" w:rsidTr="00954C3F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6566F" w14:textId="07F46753" w:rsidR="00930057" w:rsidRDefault="00D66201" w:rsidP="00930057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成果完成人单位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EDCC8" w14:textId="77777777" w:rsidR="00930057" w:rsidRDefault="00930057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930057" w14:paraId="7677FFEB" w14:textId="77777777" w:rsidTr="00253D74">
        <w:trPr>
          <w:trHeight w:val="585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AC8BE" w14:textId="198D45B1" w:rsidR="00930057" w:rsidRDefault="002246FC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成果</w:t>
            </w:r>
            <w:r w:rsidR="00213A27">
              <w:rPr>
                <w:rFonts w:ascii="Times New Roman" w:eastAsia="宋体" w:hAnsi="Times New Roman" w:hint="eastAsia"/>
                <w:szCs w:val="21"/>
              </w:rPr>
              <w:t>介绍</w:t>
            </w:r>
            <w:r w:rsidR="00930057">
              <w:rPr>
                <w:rFonts w:ascii="Times New Roman" w:eastAsia="宋体" w:hAnsi="Times New Roman" w:hint="eastAsia"/>
                <w:szCs w:val="21"/>
              </w:rPr>
              <w:t>（</w:t>
            </w:r>
            <w:r w:rsidR="00213A27">
              <w:rPr>
                <w:rFonts w:ascii="Times New Roman" w:eastAsia="宋体" w:hAnsi="Times New Roman" w:hint="eastAsia"/>
                <w:szCs w:val="21"/>
              </w:rPr>
              <w:t>用于</w:t>
            </w:r>
            <w:r w:rsidR="00930057">
              <w:rPr>
                <w:rFonts w:ascii="Times New Roman" w:eastAsia="宋体" w:hAnsi="Times New Roman" w:hint="eastAsia"/>
                <w:szCs w:val="21"/>
              </w:rPr>
              <w:t>通讯正文</w:t>
            </w:r>
            <w:r w:rsidR="00176BCE">
              <w:rPr>
                <w:rFonts w:ascii="Times New Roman" w:eastAsia="宋体" w:hAnsi="Times New Roman"/>
                <w:szCs w:val="21"/>
              </w:rPr>
              <w:t>3</w:t>
            </w:r>
            <w:r w:rsidR="00213A27">
              <w:rPr>
                <w:rFonts w:ascii="Times New Roman" w:eastAsia="宋体" w:hAnsi="Times New Roman"/>
                <w:szCs w:val="21"/>
              </w:rPr>
              <w:t>000</w:t>
            </w:r>
            <w:r w:rsidR="00213A27">
              <w:rPr>
                <w:rFonts w:ascii="Times New Roman" w:eastAsia="宋体" w:hAnsi="Times New Roman" w:hint="eastAsia"/>
                <w:szCs w:val="21"/>
              </w:rPr>
              <w:t>字以上）</w:t>
            </w:r>
          </w:p>
        </w:tc>
      </w:tr>
      <w:tr w:rsidR="00930057" w14:paraId="7552B8C5" w14:textId="77777777" w:rsidTr="00AB477F">
        <w:trPr>
          <w:trHeight w:val="7929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E31D" w14:textId="019D97C9" w:rsidR="00930057" w:rsidRDefault="00930057" w:rsidP="00930057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 xml:space="preserve"> </w:t>
            </w:r>
          </w:p>
          <w:p w14:paraId="0192BC69" w14:textId="77777777" w:rsidR="00930057" w:rsidRDefault="00930057" w:rsidP="00930057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</w:p>
        </w:tc>
      </w:tr>
      <w:tr w:rsidR="00371467" w14:paraId="1FA6486F" w14:textId="77777777" w:rsidTr="00371467">
        <w:trPr>
          <w:trHeight w:val="567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03DF9" w14:textId="622F1107" w:rsidR="00371467" w:rsidRDefault="007B6303" w:rsidP="007B6303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lastRenderedPageBreak/>
              <w:t>成果完成单位简介</w:t>
            </w:r>
          </w:p>
        </w:tc>
      </w:tr>
      <w:tr w:rsidR="00D26FB2" w14:paraId="0B8DE5CD" w14:textId="77777777" w:rsidTr="00E16A2C">
        <w:trPr>
          <w:trHeight w:val="7051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82DB3" w14:textId="77777777" w:rsidR="00D26FB2" w:rsidRDefault="00D26FB2" w:rsidP="00930057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</w:p>
        </w:tc>
      </w:tr>
    </w:tbl>
    <w:p w14:paraId="29EC25FD" w14:textId="77777777" w:rsidR="00E16A2C" w:rsidRPr="00060C9E" w:rsidRDefault="00E16A2C" w:rsidP="00E16A2C">
      <w:pPr>
        <w:jc w:val="center"/>
      </w:pPr>
    </w:p>
    <w:p w14:paraId="26AFEEC7" w14:textId="77777777" w:rsidR="00671F01" w:rsidRDefault="00671F01"/>
    <w:sectPr w:rsidR="00671F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978D8D" w14:textId="77777777" w:rsidR="00E16A2C" w:rsidRDefault="00E16A2C" w:rsidP="00E16A2C">
      <w:r>
        <w:separator/>
      </w:r>
    </w:p>
  </w:endnote>
  <w:endnote w:type="continuationSeparator" w:id="0">
    <w:p w14:paraId="5E3FFD8D" w14:textId="77777777" w:rsidR="00E16A2C" w:rsidRDefault="00E16A2C" w:rsidP="00E16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黑体_GBK">
    <w:altName w:val="微软雅黑"/>
    <w:charset w:val="00"/>
    <w:family w:val="script"/>
    <w:pitch w:val="default"/>
    <w:sig w:usb0="00000000" w:usb1="0000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微软雅黑"/>
    <w:charset w:val="86"/>
    <w:family w:val="auto"/>
    <w:pitch w:val="default"/>
    <w:sig w:usb0="00000000" w:usb1="00000000" w:usb2="00000000" w:usb3="00000000" w:csb0="0016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064AC" w14:textId="77777777" w:rsidR="00E16A2C" w:rsidRDefault="00E16A2C" w:rsidP="00E16A2C">
      <w:r>
        <w:separator/>
      </w:r>
    </w:p>
  </w:footnote>
  <w:footnote w:type="continuationSeparator" w:id="0">
    <w:p w14:paraId="07FF8E88" w14:textId="77777777" w:rsidR="00E16A2C" w:rsidRDefault="00E16A2C" w:rsidP="00E16A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zQ3MzQzNjc3M7JQ0lEKTi0uzszPAykwrAUAUcv2diwAAAA="/>
  </w:docVars>
  <w:rsids>
    <w:rsidRoot w:val="00671F01"/>
    <w:rsid w:val="00092880"/>
    <w:rsid w:val="00176BCE"/>
    <w:rsid w:val="00213A27"/>
    <w:rsid w:val="002246FC"/>
    <w:rsid w:val="00252191"/>
    <w:rsid w:val="00371467"/>
    <w:rsid w:val="00494AFB"/>
    <w:rsid w:val="00671F01"/>
    <w:rsid w:val="006D5B70"/>
    <w:rsid w:val="007B6303"/>
    <w:rsid w:val="00824322"/>
    <w:rsid w:val="00930057"/>
    <w:rsid w:val="00954C3F"/>
    <w:rsid w:val="00AB477F"/>
    <w:rsid w:val="00BB6AC7"/>
    <w:rsid w:val="00D26FB2"/>
    <w:rsid w:val="00D27062"/>
    <w:rsid w:val="00D57049"/>
    <w:rsid w:val="00D66201"/>
    <w:rsid w:val="00E1523B"/>
    <w:rsid w:val="00E1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9B99A"/>
  <w15:chartTrackingRefBased/>
  <w15:docId w15:val="{0C74B8E3-97D4-41D6-86A2-CCE55A927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16A2C"/>
    <w:pPr>
      <w:widowControl w:val="0"/>
      <w:jc w:val="both"/>
    </w:pPr>
    <w:rPr>
      <w:rFonts w:ascii="Calibri" w:hAnsi="Calibri" w:cs="Times New Roman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A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6A2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6A2C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6A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洁</dc:creator>
  <cp:keywords/>
  <dc:description/>
  <cp:lastModifiedBy>jinyi</cp:lastModifiedBy>
  <cp:revision>21</cp:revision>
  <dcterms:created xsi:type="dcterms:W3CDTF">2023-08-26T11:38:00Z</dcterms:created>
  <dcterms:modified xsi:type="dcterms:W3CDTF">2023-08-28T02:02:00Z</dcterms:modified>
</cp:coreProperties>
</file>